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87C8F" w14:textId="30C35479" w:rsidR="008D4E40" w:rsidRDefault="00164E5E">
      <w:r>
        <w:tab/>
      </w:r>
    </w:p>
    <w:p w14:paraId="5C28CEE9" w14:textId="7CEA1F63" w:rsidR="006E7775" w:rsidRDefault="006E7775" w:rsidP="006E7775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ssig</w:t>
      </w:r>
      <w:r w:rsidR="009C0859">
        <w:rPr>
          <w:rFonts w:ascii="Arial" w:hAnsi="Arial" w:cs="Arial"/>
          <w:b/>
          <w:bCs/>
          <w:sz w:val="24"/>
          <w:szCs w:val="24"/>
        </w:rPr>
        <w:t>n</w:t>
      </w:r>
      <w:r>
        <w:rPr>
          <w:rFonts w:ascii="Arial" w:hAnsi="Arial" w:cs="Arial"/>
          <w:b/>
          <w:bCs/>
          <w:sz w:val="24"/>
          <w:szCs w:val="24"/>
        </w:rPr>
        <w:t>ment Directions</w:t>
      </w:r>
    </w:p>
    <w:p w14:paraId="3C925EF7" w14:textId="77777777" w:rsidR="00684F2C" w:rsidRDefault="00684F2C" w:rsidP="006E7775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0F1FD0DB" w14:textId="32DEA153" w:rsidR="006E7775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84F2C">
        <w:rPr>
          <w:rFonts w:ascii="Arial" w:hAnsi="Arial" w:cs="Arial"/>
          <w:sz w:val="24"/>
          <w:szCs w:val="24"/>
        </w:rPr>
        <w:t xml:space="preserve">This assignment aims to train </w:t>
      </w:r>
      <w:r>
        <w:rPr>
          <w:rFonts w:ascii="Arial" w:hAnsi="Arial" w:cs="Arial"/>
          <w:sz w:val="24"/>
          <w:szCs w:val="24"/>
        </w:rPr>
        <w:t>the use of a powerful cryptography a</w:t>
      </w:r>
      <w:r w:rsidR="009C0859">
        <w:rPr>
          <w:rFonts w:ascii="Arial" w:hAnsi="Arial" w:cs="Arial"/>
          <w:sz w:val="24"/>
          <w:szCs w:val="24"/>
        </w:rPr>
        <w:t>p</w:t>
      </w:r>
      <w:r>
        <w:rPr>
          <w:rFonts w:ascii="Arial" w:hAnsi="Arial" w:cs="Arial"/>
          <w:sz w:val="24"/>
          <w:szCs w:val="24"/>
        </w:rPr>
        <w:t>plication (GnuPG</w:t>
      </w:r>
      <w:r>
        <w:rPr>
          <w:rStyle w:val="Refdenotaderodap"/>
          <w:rFonts w:ascii="Arial" w:hAnsi="Arial" w:cs="Arial"/>
          <w:sz w:val="24"/>
          <w:szCs w:val="24"/>
        </w:rPr>
        <w:footnoteReference w:id="1"/>
      </w:r>
      <w:r>
        <w:rPr>
          <w:rFonts w:ascii="Arial" w:hAnsi="Arial" w:cs="Arial"/>
          <w:sz w:val="24"/>
          <w:szCs w:val="24"/>
        </w:rPr>
        <w:t>) in a set of different situations. T</w:t>
      </w:r>
      <w:r w:rsidR="009C0859">
        <w:rPr>
          <w:rFonts w:ascii="Arial" w:hAnsi="Arial" w:cs="Arial"/>
          <w:sz w:val="24"/>
          <w:szCs w:val="24"/>
        </w:rPr>
        <w:t>he students will organize</w:t>
      </w:r>
      <w:r>
        <w:rPr>
          <w:rFonts w:ascii="Arial" w:hAnsi="Arial" w:cs="Arial"/>
          <w:sz w:val="24"/>
          <w:szCs w:val="24"/>
        </w:rPr>
        <w:t xml:space="preserve"> in a group (maximum of five) and realize all tasks suggested in this assig</w:t>
      </w:r>
      <w:r w:rsidR="009C0859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ment.</w:t>
      </w:r>
    </w:p>
    <w:p w14:paraId="4C4993A9" w14:textId="12401FEE" w:rsidR="00684F2C" w:rsidRDefault="00684F2C" w:rsidP="006E7775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ly one student submits this document with all answers and</w:t>
      </w:r>
      <w:r w:rsidR="009C085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f necessary</w:t>
      </w:r>
      <w:r w:rsidR="009C085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y complement files. It is required to fill the identification form.</w:t>
      </w:r>
    </w:p>
    <w:p w14:paraId="3067D606" w14:textId="1A8A617A" w:rsidR="00684F2C" w:rsidRDefault="00684F2C" w:rsidP="006E7775">
      <w:pPr>
        <w:jc w:val="both"/>
        <w:rPr>
          <w:rFonts w:ascii="Arial" w:hAnsi="Arial" w:cs="Arial"/>
          <w:sz w:val="24"/>
          <w:szCs w:val="24"/>
        </w:rPr>
      </w:pPr>
    </w:p>
    <w:p w14:paraId="6066A9FE" w14:textId="1BE7564C" w:rsidR="00684F2C" w:rsidRDefault="00684F2C" w:rsidP="00684F2C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dentification Form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15"/>
        <w:gridCol w:w="4590"/>
        <w:gridCol w:w="4045"/>
      </w:tblGrid>
      <w:tr w:rsidR="00684F2C" w14:paraId="0A6DEEBB" w14:textId="77777777" w:rsidTr="00684F2C">
        <w:tc>
          <w:tcPr>
            <w:tcW w:w="715" w:type="dxa"/>
            <w:vAlign w:val="center"/>
          </w:tcPr>
          <w:p w14:paraId="003F913A" w14:textId="352384BF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4590" w:type="dxa"/>
          </w:tcPr>
          <w:p w14:paraId="4F0249DF" w14:textId="0174FDF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045" w:type="dxa"/>
          </w:tcPr>
          <w:p w14:paraId="25D8D4F1" w14:textId="52C829C4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-mail</w:t>
            </w:r>
          </w:p>
        </w:tc>
      </w:tr>
      <w:tr w:rsidR="00684F2C" w14:paraId="2CC4524A" w14:textId="77777777" w:rsidTr="00684F2C">
        <w:tc>
          <w:tcPr>
            <w:tcW w:w="715" w:type="dxa"/>
            <w:vAlign w:val="center"/>
          </w:tcPr>
          <w:p w14:paraId="6A98C8DA" w14:textId="2EA87133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590" w:type="dxa"/>
            <w:vAlign w:val="center"/>
          </w:tcPr>
          <w:p w14:paraId="1C060B1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66C32DB" w14:textId="37FDBB45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6FE7DAD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55964CE" w14:textId="77777777" w:rsidTr="00684F2C">
        <w:tc>
          <w:tcPr>
            <w:tcW w:w="715" w:type="dxa"/>
            <w:vAlign w:val="center"/>
          </w:tcPr>
          <w:p w14:paraId="7567DC1B" w14:textId="0F0B74E4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590" w:type="dxa"/>
            <w:vAlign w:val="center"/>
          </w:tcPr>
          <w:p w14:paraId="71D2E46C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2959A0F" w14:textId="2EE3BCE8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4043D54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A1EB781" w14:textId="77777777" w:rsidTr="00684F2C">
        <w:tc>
          <w:tcPr>
            <w:tcW w:w="715" w:type="dxa"/>
            <w:vAlign w:val="center"/>
          </w:tcPr>
          <w:p w14:paraId="776EBA3A" w14:textId="45900D9E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590" w:type="dxa"/>
            <w:vAlign w:val="center"/>
          </w:tcPr>
          <w:p w14:paraId="7680D2AC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17CE7CF" w14:textId="429202C3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3FD5DA26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097D2733" w14:textId="77777777" w:rsidTr="00684F2C">
        <w:tc>
          <w:tcPr>
            <w:tcW w:w="715" w:type="dxa"/>
            <w:vAlign w:val="center"/>
          </w:tcPr>
          <w:p w14:paraId="7635BE1A" w14:textId="4267487B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590" w:type="dxa"/>
            <w:vAlign w:val="center"/>
          </w:tcPr>
          <w:p w14:paraId="5D658C0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57727F38" w14:textId="29E1FAF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5E875964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684F2C" w14:paraId="38FD10B2" w14:textId="77777777" w:rsidTr="00684F2C">
        <w:tc>
          <w:tcPr>
            <w:tcW w:w="715" w:type="dxa"/>
            <w:vAlign w:val="center"/>
          </w:tcPr>
          <w:p w14:paraId="2F5DAC78" w14:textId="0F54679C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590" w:type="dxa"/>
            <w:vAlign w:val="center"/>
          </w:tcPr>
          <w:p w14:paraId="6F6D9DFD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1558926" w14:textId="0C5D3958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4045" w:type="dxa"/>
            <w:vAlign w:val="center"/>
          </w:tcPr>
          <w:p w14:paraId="697B446E" w14:textId="77777777" w:rsidR="00684F2C" w:rsidRDefault="00684F2C" w:rsidP="00684F2C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14E65876" w14:textId="77777777" w:rsidR="00684F2C" w:rsidRDefault="00684F2C" w:rsidP="00684F2C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49CA3443" w14:textId="20C158A0" w:rsidR="00684F2C" w:rsidRDefault="00684F2C" w:rsidP="006E7775">
      <w:pPr>
        <w:jc w:val="both"/>
        <w:rPr>
          <w:rFonts w:ascii="Arial" w:hAnsi="Arial" w:cs="Arial"/>
          <w:sz w:val="24"/>
          <w:szCs w:val="24"/>
        </w:rPr>
      </w:pPr>
    </w:p>
    <w:p w14:paraId="3471AE5E" w14:textId="77777777" w:rsidR="00684F2C" w:rsidRDefault="00684F2C" w:rsidP="006E7775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7F676A43" w14:textId="77777777" w:rsidR="00684F2C" w:rsidRDefault="00684F2C" w:rsidP="00A7156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5E09D46" w14:textId="77777777" w:rsidR="00684F2C" w:rsidRDefault="00684F2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0849F155" w14:textId="1E61198F" w:rsidR="006E7775" w:rsidRPr="006C2B95" w:rsidRDefault="00684F2C" w:rsidP="00684F2C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C2B95">
        <w:rPr>
          <w:rFonts w:ascii="Arial" w:hAnsi="Arial" w:cs="Arial"/>
          <w:b/>
          <w:bCs/>
          <w:sz w:val="24"/>
          <w:szCs w:val="24"/>
          <w:u w:val="single"/>
        </w:rPr>
        <w:lastRenderedPageBreak/>
        <w:t>PART I</w:t>
      </w:r>
      <w:r w:rsidR="001F2AAB" w:rsidRPr="006C2B95">
        <w:rPr>
          <w:rFonts w:ascii="Arial" w:hAnsi="Arial" w:cs="Arial"/>
          <w:b/>
          <w:bCs/>
          <w:sz w:val="24"/>
          <w:szCs w:val="24"/>
          <w:u w:val="single"/>
        </w:rPr>
        <w:t xml:space="preserve"> - Use of Cryptology Tools (</w:t>
      </w:r>
      <w:r w:rsidR="0095415F">
        <w:rPr>
          <w:rFonts w:ascii="Arial" w:hAnsi="Arial" w:cs="Arial"/>
          <w:b/>
          <w:bCs/>
          <w:sz w:val="24"/>
          <w:szCs w:val="24"/>
          <w:u w:val="single"/>
        </w:rPr>
        <w:t>100</w:t>
      </w:r>
      <w:r w:rsidR="001F2AAB" w:rsidRPr="006C2B95">
        <w:rPr>
          <w:rFonts w:ascii="Arial" w:hAnsi="Arial" w:cs="Arial"/>
          <w:b/>
          <w:bCs/>
          <w:sz w:val="24"/>
          <w:szCs w:val="24"/>
          <w:u w:val="single"/>
        </w:rPr>
        <w:t xml:space="preserve"> points)</w:t>
      </w:r>
    </w:p>
    <w:p w14:paraId="6374566D" w14:textId="012477A2" w:rsidR="00684F2C" w:rsidRDefault="00684F2C" w:rsidP="00684F2C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</w:p>
    <w:p w14:paraId="6F0E21C5" w14:textId="76C5C89F" w:rsidR="00684F2C" w:rsidRDefault="00EB6237" w:rsidP="00684F2C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684F2C">
        <w:rPr>
          <w:rFonts w:ascii="Arial" w:hAnsi="Arial" w:cs="Arial"/>
          <w:sz w:val="24"/>
          <w:szCs w:val="24"/>
        </w:rPr>
        <w:t>hich kind of as</w:t>
      </w:r>
      <w:r>
        <w:rPr>
          <w:rFonts w:ascii="Arial" w:hAnsi="Arial" w:cs="Arial"/>
          <w:sz w:val="24"/>
          <w:szCs w:val="24"/>
        </w:rPr>
        <w:t>ym</w:t>
      </w:r>
      <w:r w:rsidR="00684F2C">
        <w:rPr>
          <w:rFonts w:ascii="Arial" w:hAnsi="Arial" w:cs="Arial"/>
          <w:sz w:val="24"/>
          <w:szCs w:val="24"/>
        </w:rPr>
        <w:t>metric algorithms does GnuPG support?</w:t>
      </w:r>
    </w:p>
    <w:p w14:paraId="1CAE74EC" w14:textId="77777777" w:rsidR="009C57F0" w:rsidRPr="009C57F0" w:rsidRDefault="009C57F0" w:rsidP="009C57F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2CB02F6" w14:textId="1F813A3E" w:rsid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BA41AF0" w14:textId="77777777" w:rsid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49492D2" w14:textId="77777777" w:rsidR="00684F2C" w:rsidRP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FB13CED" w14:textId="312553EA" w:rsidR="00684F2C" w:rsidRDefault="00684F2C" w:rsidP="00684F2C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aring ElGamal and RSA, what is the main difference between both algorithms?</w:t>
      </w:r>
    </w:p>
    <w:p w14:paraId="28643517" w14:textId="27558E2C" w:rsid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83BE728" w14:textId="370E7C9B" w:rsid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1CF2997" w14:textId="7942A095" w:rsidR="00C76897" w:rsidRPr="001F2AAB" w:rsidRDefault="00C76897" w:rsidP="00C76897">
      <w:pPr>
        <w:spacing w:line="360" w:lineRule="auto"/>
        <w:jc w:val="center"/>
        <w:rPr>
          <w:rFonts w:ascii="Arial" w:hAnsi="Arial" w:cs="Arial"/>
          <w:b/>
          <w:bCs/>
          <w:color w:val="FF0000"/>
          <w:sz w:val="36"/>
          <w:szCs w:val="36"/>
        </w:rPr>
      </w:pPr>
      <w:r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For the </w:t>
      </w:r>
      <w:r w:rsidR="00EB6237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>following</w:t>
      </w:r>
      <w:r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 </w:t>
      </w:r>
      <w:r w:rsidR="00EB6237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>seven</w:t>
      </w:r>
      <w:r w:rsidR="001F2AAB"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 </w:t>
      </w:r>
      <w:r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questions, </w:t>
      </w:r>
      <w:r w:rsidR="001F2AAB"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the answer </w:t>
      </w:r>
      <w:r w:rsidR="00EB6237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>must</w:t>
      </w:r>
      <w:r w:rsidR="001F2AAB"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 xml:space="preserve"> type </w:t>
      </w:r>
      <w:r w:rsidRPr="001F2AAB">
        <w:rPr>
          <w:rFonts w:ascii="Arial" w:hAnsi="Arial" w:cs="Arial"/>
          <w:b/>
          <w:bCs/>
          <w:color w:val="FF0000"/>
          <w:sz w:val="36"/>
          <w:szCs w:val="36"/>
          <w:highlight w:val="yellow"/>
        </w:rPr>
        <w:t>the command used to perform the task.</w:t>
      </w:r>
    </w:p>
    <w:p w14:paraId="543E2036" w14:textId="6E66A250" w:rsidR="00684F2C" w:rsidRDefault="00684F2C" w:rsidP="00684F2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26DCA13" w14:textId="19482F72" w:rsidR="00684F2C" w:rsidRDefault="00C76897" w:rsidP="00684F2C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 at least 04 Elgamal key pairs using GnuPG and saved them into a file.</w:t>
      </w:r>
    </w:p>
    <w:p w14:paraId="5FB10EE1" w14:textId="2694C0AE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3B09F1D" w14:textId="19D4F574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9D9156C" w14:textId="7F0A2FBE" w:rsidR="00C76897" w:rsidRDefault="00C76897" w:rsidP="00C76897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eck if there are any other key</w:t>
      </w:r>
      <w:r w:rsidR="00EB623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locally installed.  </w:t>
      </w:r>
    </w:p>
    <w:p w14:paraId="52865713" w14:textId="31F9430C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28DFB07" w14:textId="5BE402F3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5520216" w14:textId="4626EFB7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EC724A2" w14:textId="1F73DBB2" w:rsidR="00C76897" w:rsidRDefault="00C76897" w:rsidP="00C76897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Delete the key recently generated (question 3) and reimport them into the system.</w:t>
      </w:r>
    </w:p>
    <w:p w14:paraId="3AC00EFC" w14:textId="37CCF792" w:rsidR="00C76897" w:rsidRDefault="00C76897" w:rsidP="00C76897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FCCCA00" w14:textId="47D88F81" w:rsidR="00C76897" w:rsidRDefault="00C76897" w:rsidP="00C76897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nuPG implement</w:t>
      </w:r>
      <w:r w:rsidR="00EB6237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 set of different symmetric algorithms. Compare Blowfish and AES (Cite at least </w:t>
      </w:r>
      <w:r w:rsidR="00EB6237">
        <w:rPr>
          <w:rFonts w:ascii="Arial" w:hAnsi="Arial" w:cs="Arial"/>
          <w:sz w:val="24"/>
          <w:szCs w:val="24"/>
        </w:rPr>
        <w:t>three</w:t>
      </w:r>
      <w:r>
        <w:rPr>
          <w:rFonts w:ascii="Arial" w:hAnsi="Arial" w:cs="Arial"/>
          <w:sz w:val="24"/>
          <w:szCs w:val="24"/>
        </w:rPr>
        <w:t xml:space="preserve"> differences between th</w:t>
      </w:r>
      <w:r w:rsidR="00EB6237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n and one case where Blowfish is a better idea when </w:t>
      </w:r>
      <w:r w:rsidR="00EB6237">
        <w:rPr>
          <w:rFonts w:ascii="Arial" w:hAnsi="Arial" w:cs="Arial"/>
          <w:sz w:val="24"/>
          <w:szCs w:val="24"/>
        </w:rPr>
        <w:t>comparing</w:t>
      </w:r>
      <w:r>
        <w:rPr>
          <w:rFonts w:ascii="Arial" w:hAnsi="Arial" w:cs="Arial"/>
          <w:sz w:val="24"/>
          <w:szCs w:val="24"/>
        </w:rPr>
        <w:t xml:space="preserve"> it with AES.</w:t>
      </w:r>
    </w:p>
    <w:p w14:paraId="14AC0588" w14:textId="265CFF49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8BA54EE" w14:textId="7F591E40" w:rsidR="00C76897" w:rsidRDefault="00C76897" w:rsidP="00C7689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8EA7DC1" w14:textId="06E75C4E" w:rsidR="00C76897" w:rsidRDefault="00C76897" w:rsidP="00C76897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="00D14CBE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pher a file (choose one) using AES-256</w:t>
      </w:r>
      <w:r w:rsidR="00EB623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n output is </w:t>
      </w:r>
      <w:r w:rsidR="00844BED">
        <w:rPr>
          <w:rFonts w:ascii="Arial" w:hAnsi="Arial" w:cs="Arial"/>
          <w:sz w:val="24"/>
          <w:szCs w:val="24"/>
        </w:rPr>
        <w:t>forma</w:t>
      </w:r>
      <w:r w:rsidR="00EB6237">
        <w:rPr>
          <w:rFonts w:ascii="Arial" w:hAnsi="Arial" w:cs="Arial"/>
          <w:sz w:val="24"/>
          <w:szCs w:val="24"/>
        </w:rPr>
        <w:t>t</w:t>
      </w:r>
      <w:r w:rsidR="00844BED">
        <w:rPr>
          <w:rFonts w:ascii="Arial" w:hAnsi="Arial" w:cs="Arial"/>
          <w:sz w:val="24"/>
          <w:szCs w:val="24"/>
        </w:rPr>
        <w:t xml:space="preserve">ted in </w:t>
      </w:r>
      <w:r w:rsidR="00EB6237">
        <w:rPr>
          <w:rFonts w:ascii="Arial" w:hAnsi="Arial" w:cs="Arial"/>
          <w:sz w:val="24"/>
          <w:szCs w:val="24"/>
        </w:rPr>
        <w:t>ASCII</w:t>
      </w:r>
      <w:r w:rsidR="00844BED">
        <w:rPr>
          <w:rFonts w:ascii="Arial" w:hAnsi="Arial" w:cs="Arial"/>
          <w:sz w:val="24"/>
          <w:szCs w:val="24"/>
        </w:rPr>
        <w:t>.</w:t>
      </w:r>
    </w:p>
    <w:p w14:paraId="6A429153" w14:textId="12199962" w:rsidR="00844BED" w:rsidRDefault="00844BED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B1E07BC" w14:textId="4A1BADE8" w:rsidR="00844BED" w:rsidRDefault="00844BED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4FB5DA1" w14:textId="537F445D" w:rsidR="001F2AAB" w:rsidRDefault="00844BED" w:rsidP="001F2AAB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ypher and signed a file using a sy</w:t>
      </w:r>
      <w:r w:rsidR="00EB6237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metric algorithm and saved the output file using this name: </w:t>
      </w:r>
      <w:r w:rsidR="00D562D0">
        <w:rPr>
          <w:rFonts w:ascii="Arial" w:hAnsi="Arial" w:cs="Arial"/>
          <w:sz w:val="24"/>
          <w:szCs w:val="24"/>
        </w:rPr>
        <w:t>'</w:t>
      </w:r>
      <w:r w:rsidR="00695650">
        <w:rPr>
          <w:rFonts w:ascii="Arial" w:hAnsi="Arial" w:cs="Arial"/>
          <w:sz w:val="24"/>
          <w:szCs w:val="24"/>
        </w:rPr>
        <w:t>cypher_signed_file.txt</w:t>
      </w:r>
      <w:r w:rsidR="00EB6237">
        <w:rPr>
          <w:rFonts w:ascii="Arial" w:hAnsi="Arial" w:cs="Arial"/>
          <w:sz w:val="24"/>
          <w:szCs w:val="24"/>
        </w:rPr>
        <w:t>.'</w:t>
      </w:r>
      <w:r w:rsidR="007B34A0">
        <w:rPr>
          <w:rFonts w:ascii="Arial" w:hAnsi="Arial" w:cs="Arial"/>
          <w:sz w:val="24"/>
          <w:szCs w:val="24"/>
        </w:rPr>
        <w:t xml:space="preserve"> </w:t>
      </w:r>
      <w:r w:rsidR="001F2AAB">
        <w:rPr>
          <w:rFonts w:ascii="Arial" w:hAnsi="Arial" w:cs="Arial"/>
          <w:sz w:val="24"/>
          <w:szCs w:val="24"/>
        </w:rPr>
        <w:t>Verify the signature and dec</w:t>
      </w:r>
      <w:r w:rsidR="00EB6237">
        <w:rPr>
          <w:rFonts w:ascii="Arial" w:hAnsi="Arial" w:cs="Arial"/>
          <w:sz w:val="24"/>
          <w:szCs w:val="24"/>
        </w:rPr>
        <w:t>i</w:t>
      </w:r>
      <w:r w:rsidR="001F2AAB">
        <w:rPr>
          <w:rFonts w:ascii="Arial" w:hAnsi="Arial" w:cs="Arial"/>
          <w:sz w:val="24"/>
          <w:szCs w:val="24"/>
        </w:rPr>
        <w:t xml:space="preserve">pher the file </w:t>
      </w:r>
      <w:r w:rsidR="00D562D0">
        <w:rPr>
          <w:rFonts w:ascii="Arial" w:hAnsi="Arial" w:cs="Arial"/>
          <w:sz w:val="24"/>
          <w:szCs w:val="24"/>
        </w:rPr>
        <w:t>'</w:t>
      </w:r>
      <w:r w:rsidR="001F2AAB">
        <w:rPr>
          <w:rFonts w:ascii="Arial" w:hAnsi="Arial" w:cs="Arial"/>
          <w:sz w:val="24"/>
          <w:szCs w:val="24"/>
        </w:rPr>
        <w:t>cypher_signed_file.txt</w:t>
      </w:r>
      <w:r w:rsidR="00EB6237">
        <w:rPr>
          <w:rFonts w:ascii="Arial" w:hAnsi="Arial" w:cs="Arial"/>
          <w:sz w:val="24"/>
          <w:szCs w:val="24"/>
        </w:rPr>
        <w:t>.'</w:t>
      </w:r>
      <w:r w:rsidR="001F2AAB">
        <w:rPr>
          <w:rFonts w:ascii="Arial" w:hAnsi="Arial" w:cs="Arial"/>
          <w:sz w:val="24"/>
          <w:szCs w:val="24"/>
        </w:rPr>
        <w:t xml:space="preserve"> </w:t>
      </w:r>
    </w:p>
    <w:p w14:paraId="2865761D" w14:textId="5770F76C" w:rsidR="007B34A0" w:rsidRDefault="007B34A0" w:rsidP="007B34A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5956684" w14:textId="3F8AAD6F" w:rsidR="00695650" w:rsidRDefault="00695650" w:rsidP="0069565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62C4474" w14:textId="2B4AFAC5" w:rsidR="00695650" w:rsidRDefault="00695650" w:rsidP="0069565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6832F3B" w14:textId="13E70546" w:rsidR="00695650" w:rsidRDefault="007501E4" w:rsidP="007501E4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an as</w:t>
      </w:r>
      <w:r w:rsidR="00EB6237">
        <w:rPr>
          <w:rFonts w:ascii="Arial" w:hAnsi="Arial" w:cs="Arial"/>
          <w:sz w:val="24"/>
          <w:szCs w:val="24"/>
        </w:rPr>
        <w:t>ym</w:t>
      </w:r>
      <w:r>
        <w:rPr>
          <w:rFonts w:ascii="Arial" w:hAnsi="Arial" w:cs="Arial"/>
          <w:sz w:val="24"/>
          <w:szCs w:val="24"/>
        </w:rPr>
        <w:t xml:space="preserve">metric algorithm, </w:t>
      </w:r>
      <w:r w:rsidR="00260014">
        <w:rPr>
          <w:rFonts w:ascii="Arial" w:hAnsi="Arial" w:cs="Arial"/>
          <w:sz w:val="24"/>
          <w:szCs w:val="24"/>
        </w:rPr>
        <w:t>encrypt</w:t>
      </w:r>
      <w:r w:rsidR="00EB6237">
        <w:rPr>
          <w:rFonts w:ascii="Arial" w:hAnsi="Arial" w:cs="Arial"/>
          <w:sz w:val="24"/>
          <w:szCs w:val="24"/>
        </w:rPr>
        <w:t>/</w:t>
      </w:r>
      <w:r w:rsidR="00260014">
        <w:rPr>
          <w:rFonts w:ascii="Arial" w:hAnsi="Arial" w:cs="Arial"/>
          <w:sz w:val="24"/>
          <w:szCs w:val="24"/>
        </w:rPr>
        <w:t xml:space="preserve">decrypt a file using one of </w:t>
      </w:r>
      <w:r w:rsidR="00EB6237">
        <w:rPr>
          <w:rFonts w:ascii="Arial" w:hAnsi="Arial" w:cs="Arial"/>
          <w:sz w:val="24"/>
          <w:szCs w:val="24"/>
        </w:rPr>
        <w:t xml:space="preserve">the </w:t>
      </w:r>
      <w:r w:rsidR="00260014">
        <w:rPr>
          <w:rFonts w:ascii="Arial" w:hAnsi="Arial" w:cs="Arial"/>
          <w:sz w:val="24"/>
          <w:szCs w:val="24"/>
        </w:rPr>
        <w:t>public key</w:t>
      </w:r>
      <w:r w:rsidR="00EB6237">
        <w:rPr>
          <w:rFonts w:ascii="Arial" w:hAnsi="Arial" w:cs="Arial"/>
          <w:sz w:val="24"/>
          <w:szCs w:val="24"/>
        </w:rPr>
        <w:t>s</w:t>
      </w:r>
      <w:r w:rsidR="00260014">
        <w:rPr>
          <w:rFonts w:ascii="Arial" w:hAnsi="Arial" w:cs="Arial"/>
          <w:sz w:val="24"/>
          <w:szCs w:val="24"/>
        </w:rPr>
        <w:t xml:space="preserve"> generated previously.</w:t>
      </w:r>
    </w:p>
    <w:p w14:paraId="6D281FE1" w14:textId="5180883D" w:rsidR="00260014" w:rsidRDefault="00260014" w:rsidP="0026001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AF76A7F" w14:textId="43D8F8B4" w:rsidR="00260014" w:rsidRDefault="00260014" w:rsidP="0026001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5C9FB69" w14:textId="10D62E71" w:rsidR="00260014" w:rsidRDefault="001566EC" w:rsidP="00990979">
      <w:pPr>
        <w:pStyle w:val="PargrafodaLista"/>
        <w:numPr>
          <w:ilvl w:val="0"/>
          <w:numId w:val="3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Sign a message (file</w:t>
      </w:r>
      <w:r w:rsidR="00D43A91">
        <w:rPr>
          <w:rFonts w:ascii="Arial" w:hAnsi="Arial" w:cs="Arial"/>
          <w:sz w:val="24"/>
          <w:szCs w:val="24"/>
        </w:rPr>
        <w:t>)</w:t>
      </w:r>
      <w:r w:rsidR="00EB6237">
        <w:rPr>
          <w:rFonts w:ascii="Arial" w:hAnsi="Arial" w:cs="Arial"/>
          <w:sz w:val="24"/>
          <w:szCs w:val="24"/>
        </w:rPr>
        <w:t xml:space="preserve"> a</w:t>
      </w:r>
      <w:r w:rsidR="00D43A91">
        <w:rPr>
          <w:rFonts w:ascii="Arial" w:hAnsi="Arial" w:cs="Arial"/>
          <w:sz w:val="24"/>
          <w:szCs w:val="24"/>
        </w:rPr>
        <w:t xml:space="preserve">fter </w:t>
      </w:r>
      <w:r w:rsidR="00B1352B" w:rsidRPr="00B1352B">
        <w:rPr>
          <w:rFonts w:ascii="Arial" w:hAnsi="Arial" w:cs="Arial"/>
          <w:sz w:val="24"/>
          <w:szCs w:val="24"/>
        </w:rPr>
        <w:t>separate the signature file from the message file</w:t>
      </w:r>
      <w:r w:rsidR="005A5711">
        <w:rPr>
          <w:rFonts w:ascii="Arial" w:hAnsi="Arial" w:cs="Arial"/>
          <w:sz w:val="24"/>
          <w:szCs w:val="24"/>
        </w:rPr>
        <w:t xml:space="preserve"> (detached) </w:t>
      </w:r>
      <w:r w:rsidR="00963AA8">
        <w:rPr>
          <w:rFonts w:ascii="Arial" w:hAnsi="Arial" w:cs="Arial"/>
          <w:sz w:val="24"/>
          <w:szCs w:val="24"/>
        </w:rPr>
        <w:t>and</w:t>
      </w:r>
      <w:r w:rsidR="00D43A91">
        <w:rPr>
          <w:rFonts w:ascii="Arial" w:hAnsi="Arial" w:cs="Arial"/>
          <w:sz w:val="24"/>
          <w:szCs w:val="24"/>
        </w:rPr>
        <w:t xml:space="preserve"> </w:t>
      </w:r>
      <w:r w:rsidR="005A5711">
        <w:rPr>
          <w:rFonts w:ascii="Arial" w:hAnsi="Arial" w:cs="Arial"/>
          <w:sz w:val="24"/>
          <w:szCs w:val="24"/>
        </w:rPr>
        <w:t>verify the file using the signature.</w:t>
      </w:r>
    </w:p>
    <w:p w14:paraId="0B8B9935" w14:textId="2866294C" w:rsidR="001566EC" w:rsidRDefault="001566EC" w:rsidP="001566E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24B15A2" w14:textId="4589DD90" w:rsidR="001566EC" w:rsidRDefault="001566EC" w:rsidP="001566E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505C4F0" w14:textId="33293EE5" w:rsidR="001566EC" w:rsidRPr="001F2AAB" w:rsidRDefault="001566EC" w:rsidP="001F2AAB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AE27450" w14:textId="77777777" w:rsidR="00260014" w:rsidRPr="00260014" w:rsidRDefault="00260014" w:rsidP="0026001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A1F51FA" w14:textId="5C0907C1" w:rsidR="00844BED" w:rsidRDefault="00844BED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6FCD70C" w14:textId="0D2D2EA3" w:rsidR="001F2AAB" w:rsidRPr="006C2B95" w:rsidRDefault="001F2AAB" w:rsidP="001F2AAB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6C2B95">
        <w:rPr>
          <w:rFonts w:ascii="Arial" w:hAnsi="Arial" w:cs="Arial"/>
          <w:b/>
          <w:bCs/>
          <w:sz w:val="24"/>
          <w:szCs w:val="24"/>
          <w:u w:val="single"/>
        </w:rPr>
        <w:t>PART II – Challenge (</w:t>
      </w:r>
      <w:r w:rsidR="0095415F">
        <w:rPr>
          <w:rFonts w:ascii="Arial" w:hAnsi="Arial" w:cs="Arial"/>
          <w:b/>
          <w:bCs/>
          <w:sz w:val="24"/>
          <w:szCs w:val="24"/>
          <w:u w:val="single"/>
        </w:rPr>
        <w:t>+</w:t>
      </w:r>
      <w:r w:rsidR="002E3F16">
        <w:rPr>
          <w:rFonts w:ascii="Arial" w:hAnsi="Arial" w:cs="Arial"/>
          <w:b/>
          <w:bCs/>
          <w:sz w:val="24"/>
          <w:szCs w:val="24"/>
          <w:u w:val="single"/>
        </w:rPr>
        <w:t>2</w:t>
      </w:r>
      <w:r w:rsidRPr="006C2B95">
        <w:rPr>
          <w:rFonts w:ascii="Arial" w:hAnsi="Arial" w:cs="Arial"/>
          <w:b/>
          <w:bCs/>
          <w:sz w:val="24"/>
          <w:szCs w:val="24"/>
          <w:u w:val="single"/>
        </w:rPr>
        <w:t>0 points)</w:t>
      </w:r>
    </w:p>
    <w:p w14:paraId="617B4D21" w14:textId="6AAD5292" w:rsidR="00844BED" w:rsidRDefault="006C2B95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the classes server.py and client.py</w:t>
      </w:r>
      <w:r w:rsidR="00F50D23">
        <w:rPr>
          <w:rFonts w:ascii="Arial" w:hAnsi="Arial" w:cs="Arial"/>
          <w:sz w:val="24"/>
          <w:szCs w:val="24"/>
        </w:rPr>
        <w:t xml:space="preserve"> and the keys generated </w:t>
      </w:r>
      <w:r w:rsidR="00EB6237">
        <w:rPr>
          <w:rFonts w:ascii="Arial" w:hAnsi="Arial" w:cs="Arial"/>
          <w:sz w:val="24"/>
          <w:szCs w:val="24"/>
        </w:rPr>
        <w:t>(P</w:t>
      </w:r>
      <w:r w:rsidR="00F50D23">
        <w:rPr>
          <w:rFonts w:ascii="Arial" w:hAnsi="Arial" w:cs="Arial"/>
          <w:sz w:val="24"/>
          <w:szCs w:val="24"/>
        </w:rPr>
        <w:t>art I</w:t>
      </w:r>
      <w:r w:rsidR="00EB623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, </w:t>
      </w:r>
      <w:r w:rsidR="00D14CBE">
        <w:rPr>
          <w:rFonts w:ascii="Arial" w:hAnsi="Arial" w:cs="Arial"/>
          <w:sz w:val="24"/>
          <w:szCs w:val="24"/>
        </w:rPr>
        <w:t>I</w:t>
      </w:r>
      <w:r w:rsidR="00EB6237">
        <w:rPr>
          <w:rFonts w:ascii="Arial" w:hAnsi="Arial" w:cs="Arial"/>
          <w:sz w:val="24"/>
          <w:szCs w:val="24"/>
        </w:rPr>
        <w:t>mplement a client x server application in Python that performs the</w:t>
      </w:r>
      <w:r w:rsidR="008948D1">
        <w:rPr>
          <w:rFonts w:ascii="Arial" w:hAnsi="Arial" w:cs="Arial"/>
          <w:sz w:val="24"/>
          <w:szCs w:val="24"/>
        </w:rPr>
        <w:t xml:space="preserve"> following process</w:t>
      </w:r>
      <w:r w:rsidR="005B6191">
        <w:rPr>
          <w:rFonts w:ascii="Arial" w:hAnsi="Arial" w:cs="Arial"/>
          <w:sz w:val="24"/>
          <w:szCs w:val="24"/>
        </w:rPr>
        <w:t>.</w:t>
      </w:r>
    </w:p>
    <w:p w14:paraId="054D1510" w14:textId="330B130C" w:rsidR="005B6191" w:rsidRDefault="005B6191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948D1">
        <w:rPr>
          <w:rFonts w:ascii="Arial" w:hAnsi="Arial" w:cs="Arial"/>
          <w:b/>
          <w:bCs/>
          <w:sz w:val="24"/>
          <w:szCs w:val="24"/>
        </w:rPr>
        <w:t>Reference:</w:t>
      </w:r>
      <w:r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D22BFD">
          <w:rPr>
            <w:rStyle w:val="Hyperlink"/>
            <w:rFonts w:ascii="Arial" w:hAnsi="Arial" w:cs="Arial"/>
            <w:sz w:val="24"/>
            <w:szCs w:val="24"/>
          </w:rPr>
          <w:t>https://docs.red-dove.com/python-gnupg/</w:t>
        </w:r>
      </w:hyperlink>
    </w:p>
    <w:p w14:paraId="7154E1D3" w14:textId="77777777" w:rsidR="005B6191" w:rsidRDefault="005B6191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C74D215" w14:textId="2046F026" w:rsidR="006C2B95" w:rsidRDefault="009B78A8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drawing>
          <wp:inline distT="0" distB="0" distL="0" distR="0" wp14:anchorId="69C1F81E" wp14:editId="152152DF">
            <wp:extent cx="6235543" cy="2700734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917" cy="27121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02808" w14:textId="15BC7607" w:rsidR="00844BED" w:rsidRDefault="00844BED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A08AA14" w14:textId="77777777" w:rsidR="00844BED" w:rsidRPr="00844BED" w:rsidRDefault="00844BED" w:rsidP="00844BE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844BED" w:rsidRPr="00844BE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F1AFA" w14:textId="77777777" w:rsidR="0018415B" w:rsidRDefault="0018415B" w:rsidP="00A71569">
      <w:pPr>
        <w:spacing w:after="0" w:line="240" w:lineRule="auto"/>
      </w:pPr>
      <w:r>
        <w:separator/>
      </w:r>
    </w:p>
  </w:endnote>
  <w:endnote w:type="continuationSeparator" w:id="0">
    <w:p w14:paraId="008845FB" w14:textId="77777777" w:rsidR="0018415B" w:rsidRDefault="0018415B" w:rsidP="00A71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80389" w14:textId="77777777" w:rsidR="0018415B" w:rsidRDefault="0018415B" w:rsidP="00A71569">
      <w:pPr>
        <w:spacing w:after="0" w:line="240" w:lineRule="auto"/>
      </w:pPr>
      <w:r>
        <w:separator/>
      </w:r>
    </w:p>
  </w:footnote>
  <w:footnote w:type="continuationSeparator" w:id="0">
    <w:p w14:paraId="0EA56F05" w14:textId="77777777" w:rsidR="0018415B" w:rsidRDefault="0018415B" w:rsidP="00A71569">
      <w:pPr>
        <w:spacing w:after="0" w:line="240" w:lineRule="auto"/>
      </w:pPr>
      <w:r>
        <w:continuationSeparator/>
      </w:r>
    </w:p>
  </w:footnote>
  <w:footnote w:id="1">
    <w:p w14:paraId="0E63DBD4" w14:textId="5ED534D3" w:rsidR="00684F2C" w:rsidRDefault="00684F2C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1" w:history="1">
        <w:r w:rsidRPr="00703DBE">
          <w:rPr>
            <w:rStyle w:val="Hyperlink"/>
          </w:rPr>
          <w:t>https://gnupg.org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deGradeClara"/>
      <w:tblW w:w="0" w:type="auto"/>
      <w:tblLook w:val="04A0" w:firstRow="1" w:lastRow="0" w:firstColumn="1" w:lastColumn="0" w:noHBand="0" w:noVBand="1"/>
    </w:tblPr>
    <w:tblGrid>
      <w:gridCol w:w="6205"/>
      <w:gridCol w:w="3145"/>
    </w:tblGrid>
    <w:tr w:rsidR="00A71569" w14:paraId="0615C339" w14:textId="77777777" w:rsidTr="00A71569">
      <w:tc>
        <w:tcPr>
          <w:tcW w:w="6205" w:type="dxa"/>
          <w:vAlign w:val="center"/>
        </w:tcPr>
        <w:p w14:paraId="0BEF1E2D" w14:textId="27238D36" w:rsidR="00A71569" w:rsidRPr="00A71569" w:rsidRDefault="00C76897" w:rsidP="00A71569">
          <w:pPr>
            <w:pStyle w:val="Cabealho"/>
            <w:rPr>
              <w:b/>
              <w:bCs/>
              <w:sz w:val="32"/>
              <w:szCs w:val="32"/>
            </w:rPr>
          </w:pPr>
          <w:r w:rsidRPr="00C76897">
            <w:rPr>
              <w:b/>
              <w:bCs/>
              <w:sz w:val="32"/>
              <w:szCs w:val="32"/>
            </w:rPr>
            <w:t>Assignment</w:t>
          </w:r>
          <w:r w:rsidR="00A71569" w:rsidRPr="00A71569">
            <w:rPr>
              <w:b/>
              <w:bCs/>
              <w:sz w:val="32"/>
              <w:szCs w:val="32"/>
            </w:rPr>
            <w:t xml:space="preserve"> 02 – Cryptology Technologies</w:t>
          </w:r>
        </w:p>
        <w:p w14:paraId="0CCCC59C" w14:textId="76B5582C" w:rsidR="00A71569" w:rsidRDefault="00A71569" w:rsidP="00A71569">
          <w:pPr>
            <w:pStyle w:val="Cabealho"/>
          </w:pPr>
        </w:p>
      </w:tc>
      <w:tc>
        <w:tcPr>
          <w:tcW w:w="3145" w:type="dxa"/>
          <w:vAlign w:val="center"/>
        </w:tcPr>
        <w:p w14:paraId="26C59C9C" w14:textId="352DDA35" w:rsidR="00A71569" w:rsidRDefault="00A71569" w:rsidP="00A71569">
          <w:pPr>
            <w:pStyle w:val="Cabealho"/>
          </w:pPr>
          <w:r w:rsidRPr="00A71569">
            <w:rPr>
              <w:b/>
              <w:bCs/>
            </w:rPr>
            <w:drawing>
              <wp:anchor distT="0" distB="0" distL="114300" distR="114300" simplePos="0" relativeHeight="251659264" behindDoc="1" locked="0" layoutInCell="1" allowOverlap="1" wp14:anchorId="6F656E39" wp14:editId="463D4544">
                <wp:simplePos x="0" y="0"/>
                <wp:positionH relativeFrom="margin">
                  <wp:posOffset>102235</wp:posOffset>
                </wp:positionH>
                <wp:positionV relativeFrom="paragraph">
                  <wp:posOffset>-514985</wp:posOffset>
                </wp:positionV>
                <wp:extent cx="1592580" cy="518160"/>
                <wp:effectExtent l="0" t="0" r="7620" b="0"/>
                <wp:wrapThrough wrapText="bothSides">
                  <wp:wrapPolygon edited="0">
                    <wp:start x="0" y="0"/>
                    <wp:lineTo x="0" y="20647"/>
                    <wp:lineTo x="21445" y="20647"/>
                    <wp:lineTo x="21445" y="0"/>
                    <wp:lineTo x="0" y="0"/>
                  </wp:wrapPolygon>
                </wp:wrapThrough>
                <wp:docPr id="1" name="Imagem 1" descr="See the source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e the source imag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041" t="28454" r="13821" b="25204"/>
                        <a:stretch/>
                      </pic:blipFill>
                      <pic:spPr bwMode="auto">
                        <a:xfrm>
                          <a:off x="0" y="0"/>
                          <a:ext cx="159258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19A4719" w14:textId="0ACB52A2" w:rsidR="00A71569" w:rsidRDefault="00A7156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A761A"/>
    <w:multiLevelType w:val="hybridMultilevel"/>
    <w:tmpl w:val="021C3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93ED1"/>
    <w:multiLevelType w:val="hybridMultilevel"/>
    <w:tmpl w:val="14E88E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9762F4"/>
    <w:multiLevelType w:val="hybridMultilevel"/>
    <w:tmpl w:val="C3B21A0A"/>
    <w:lvl w:ilvl="0" w:tplc="71EE30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rY0MbcwszA3tzBX0lEKTi0uzszPAykwrgUAC+dI3CwAAAA="/>
  </w:docVars>
  <w:rsids>
    <w:rsidRoot w:val="00A71569"/>
    <w:rsid w:val="0005656E"/>
    <w:rsid w:val="00087355"/>
    <w:rsid w:val="001566EC"/>
    <w:rsid w:val="00164E5E"/>
    <w:rsid w:val="001738CC"/>
    <w:rsid w:val="0018415B"/>
    <w:rsid w:val="001F2AAB"/>
    <w:rsid w:val="00260014"/>
    <w:rsid w:val="002E3F16"/>
    <w:rsid w:val="005A5711"/>
    <w:rsid w:val="005B6191"/>
    <w:rsid w:val="00684F2C"/>
    <w:rsid w:val="00695650"/>
    <w:rsid w:val="006C2B95"/>
    <w:rsid w:val="006E7775"/>
    <w:rsid w:val="00713F8B"/>
    <w:rsid w:val="007501E4"/>
    <w:rsid w:val="007B34A0"/>
    <w:rsid w:val="00844BED"/>
    <w:rsid w:val="008948D1"/>
    <w:rsid w:val="008D4E40"/>
    <w:rsid w:val="0095415F"/>
    <w:rsid w:val="00963AA8"/>
    <w:rsid w:val="00990979"/>
    <w:rsid w:val="009B78A8"/>
    <w:rsid w:val="009C0859"/>
    <w:rsid w:val="009C57F0"/>
    <w:rsid w:val="00A71569"/>
    <w:rsid w:val="00B1352B"/>
    <w:rsid w:val="00C76897"/>
    <w:rsid w:val="00D14CBE"/>
    <w:rsid w:val="00D43A91"/>
    <w:rsid w:val="00D562D0"/>
    <w:rsid w:val="00EB6237"/>
    <w:rsid w:val="00F50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5138E2"/>
  <w15:chartTrackingRefBased/>
  <w15:docId w15:val="{F9AB6526-1370-4F2D-A4E3-D1B338652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1569"/>
    <w:rPr>
      <w:noProof/>
    </w:rPr>
  </w:style>
  <w:style w:type="paragraph" w:styleId="Rodap">
    <w:name w:val="footer"/>
    <w:basedOn w:val="Normal"/>
    <w:link w:val="Rodap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1569"/>
    <w:rPr>
      <w:noProof/>
    </w:rPr>
  </w:style>
  <w:style w:type="table" w:styleId="Tabelacomgrade">
    <w:name w:val="Table Grid"/>
    <w:basedOn w:val="Tabelanormal"/>
    <w:uiPriority w:val="39"/>
    <w:rsid w:val="00A71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A715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PargrafodaLista">
    <w:name w:val="List Paragraph"/>
    <w:basedOn w:val="Normal"/>
    <w:uiPriority w:val="34"/>
    <w:qFormat/>
    <w:rsid w:val="00A71569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7156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71569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6E7775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84F2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684F2C"/>
    <w:rPr>
      <w:noProof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684F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red-dove.com/python-gnup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nupg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807A4-8127-4D93-A2F9-7E3AC9F62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</dc:creator>
  <cp:keywords/>
  <dc:description/>
  <cp:lastModifiedBy>ALEXANDRE</cp:lastModifiedBy>
  <cp:revision>28</cp:revision>
  <dcterms:created xsi:type="dcterms:W3CDTF">2021-03-12T10:44:00Z</dcterms:created>
  <dcterms:modified xsi:type="dcterms:W3CDTF">2022-03-08T21:37:00Z</dcterms:modified>
</cp:coreProperties>
</file>